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45429F" w14:textId="67009561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I</w:t>
      </w:r>
      <w:r w:rsidRPr="003F20C3">
        <w:rPr>
          <w:rFonts w:ascii="Arial" w:hAnsi="Arial" w:cs="Arial"/>
          <w:b/>
          <w:color w:val="000000"/>
          <w:sz w:val="28"/>
          <w:szCs w:val="28"/>
        </w:rPr>
        <w:t>-</w:t>
      </w:r>
      <w:proofErr w:type="spellStart"/>
      <w:r w:rsidRPr="003F20C3">
        <w:rPr>
          <w:rFonts w:ascii="Arial" w:hAnsi="Arial" w:cs="Arial"/>
          <w:b/>
          <w:color w:val="000000"/>
          <w:sz w:val="28"/>
          <w:szCs w:val="28"/>
        </w:rPr>
        <w:t>Trep</w:t>
      </w:r>
      <w:proofErr w:type="spellEnd"/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0878ED">
        <w:rPr>
          <w:rFonts w:ascii="Arial" w:hAnsi="Arial" w:cs="Arial"/>
          <w:b/>
          <w:color w:val="000000"/>
          <w:sz w:val="28"/>
          <w:szCs w:val="28"/>
        </w:rPr>
        <w:t xml:space="preserve">Virtual Training </w:t>
      </w:r>
      <w:r w:rsidR="008C75A9">
        <w:rPr>
          <w:rFonts w:ascii="Arial" w:hAnsi="Arial" w:cs="Arial"/>
          <w:b/>
          <w:color w:val="000000"/>
          <w:sz w:val="28"/>
          <w:szCs w:val="28"/>
        </w:rPr>
        <w:t xml:space="preserve">APPLICATION FORM </w:t>
      </w:r>
    </w:p>
    <w:p w14:paraId="1ABB5692" w14:textId="1381DEC8" w:rsidR="008C75A9" w:rsidRDefault="00504004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August 17-21, 2020</w:t>
      </w:r>
    </w:p>
    <w:p w14:paraId="09CE3644" w14:textId="77777777" w:rsidR="005B2BF9" w:rsidRDefault="005B2BF9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</w:p>
    <w:p w14:paraId="73EB38FB" w14:textId="5BF6764D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  <w:r w:rsidRPr="00F77057">
        <w:rPr>
          <w:rFonts w:ascii="Arial" w:hAnsi="Arial" w:cs="Arial"/>
          <w:i/>
          <w:color w:val="000000"/>
        </w:rPr>
        <w:t xml:space="preserve">Qualified applicants include faculty, postdocs and </w:t>
      </w:r>
      <w:r w:rsidR="00787AA6">
        <w:rPr>
          <w:rFonts w:ascii="Arial" w:hAnsi="Arial" w:cs="Arial"/>
          <w:i/>
          <w:color w:val="000000"/>
        </w:rPr>
        <w:t>graduate</w:t>
      </w:r>
      <w:r w:rsidRPr="00F77057">
        <w:rPr>
          <w:rFonts w:ascii="Arial" w:hAnsi="Arial" w:cs="Arial"/>
          <w:i/>
          <w:color w:val="000000"/>
        </w:rPr>
        <w:t xml:space="preserve"> students. </w:t>
      </w:r>
    </w:p>
    <w:p w14:paraId="6C2B889F" w14:textId="27BD8C70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FF0000"/>
        </w:rPr>
      </w:pPr>
      <w:r>
        <w:rPr>
          <w:rFonts w:ascii="Arial" w:hAnsi="Arial" w:cs="Arial"/>
          <w:i/>
          <w:color w:val="000000"/>
        </w:rPr>
        <w:t xml:space="preserve">Submit completed application to </w:t>
      </w:r>
      <w:hyperlink r:id="rId6" w:history="1">
        <w:r w:rsidR="00504004" w:rsidRPr="00F0632A">
          <w:rPr>
            <w:rStyle w:val="Hyperlink"/>
            <w:rFonts w:ascii="Arial" w:hAnsi="Arial" w:cs="Arial"/>
            <w:i/>
          </w:rPr>
          <w:t>tina.thornton@uvm.edu</w:t>
        </w:r>
      </w:hyperlink>
      <w:r w:rsidRPr="00F77057">
        <w:rPr>
          <w:rFonts w:ascii="Arial" w:hAnsi="Arial" w:cs="Arial"/>
          <w:i/>
          <w:color w:val="FF0000"/>
        </w:rPr>
        <w:t xml:space="preserve">. </w:t>
      </w:r>
      <w:r w:rsidR="006E2D51">
        <w:rPr>
          <w:rFonts w:ascii="Arial" w:hAnsi="Arial" w:cs="Arial"/>
          <w:i/>
          <w:color w:val="FF0000"/>
        </w:rPr>
        <w:t>Application deadline: July 20</w:t>
      </w:r>
    </w:p>
    <w:p w14:paraId="2CCA9AAC" w14:textId="77777777" w:rsidR="00E907B5" w:rsidRDefault="00E907B5">
      <w:pPr>
        <w:spacing w:line="240" w:lineRule="auto"/>
        <w:rPr>
          <w:rFonts w:ascii="Arial" w:hAnsi="Arial" w:cs="Arial"/>
          <w:b/>
        </w:rPr>
      </w:pPr>
    </w:p>
    <w:p w14:paraId="0DD56849" w14:textId="36FD419B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NAME: </w:t>
      </w:r>
    </w:p>
    <w:p w14:paraId="767D30E0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POSITION:</w:t>
      </w:r>
    </w:p>
    <w:p w14:paraId="3BC8FF2E" w14:textId="0381FB61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INSTITUTION AND DEPARTMENT</w:t>
      </w:r>
      <w:r w:rsidR="009D3DE4">
        <w:rPr>
          <w:rFonts w:ascii="Arial" w:hAnsi="Arial" w:cs="Arial"/>
          <w:b/>
        </w:rPr>
        <w:t>:</w:t>
      </w:r>
      <w:r w:rsidRPr="008C75A9">
        <w:rPr>
          <w:rFonts w:ascii="Arial" w:hAnsi="Arial" w:cs="Arial"/>
          <w:b/>
        </w:rPr>
        <w:t xml:space="preserve"> </w:t>
      </w:r>
    </w:p>
    <w:p w14:paraId="28F260A7" w14:textId="2AA558FF" w:rsidR="00E14DC3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(students and postdoc</w:t>
      </w:r>
      <w:r w:rsidR="004F5FF4">
        <w:rPr>
          <w:rFonts w:ascii="Arial" w:hAnsi="Arial" w:cs="Arial"/>
          <w:b/>
        </w:rPr>
        <w:t>s</w:t>
      </w:r>
      <w:r w:rsidRPr="008C75A9">
        <w:rPr>
          <w:rFonts w:ascii="Arial" w:hAnsi="Arial" w:cs="Arial"/>
          <w:b/>
        </w:rPr>
        <w:t>) MENTOR’S NAME</w:t>
      </w:r>
      <w:r w:rsidR="00E14DC3">
        <w:rPr>
          <w:rFonts w:ascii="Arial" w:hAnsi="Arial" w:cs="Arial"/>
          <w:b/>
        </w:rPr>
        <w:t>:</w:t>
      </w:r>
    </w:p>
    <w:p w14:paraId="7572B172" w14:textId="18DFB466" w:rsidR="00E14DC3" w:rsidRPr="005B2BF9" w:rsidRDefault="005B2BF9" w:rsidP="005B2BF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Do you have a potential innovation that you would like to work on during th</w:t>
      </w:r>
      <w:r w:rsidR="00504004">
        <w:rPr>
          <w:rFonts w:ascii="Arial" w:hAnsi="Arial" w:cs="Arial"/>
          <w:b/>
        </w:rPr>
        <w:t>is event</w:t>
      </w:r>
      <w:r>
        <w:rPr>
          <w:rFonts w:ascii="Arial" w:hAnsi="Arial" w:cs="Arial"/>
          <w:b/>
        </w:rPr>
        <w:t xml:space="preserve">?  </w:t>
      </w:r>
      <w:r>
        <w:rPr>
          <w:rFonts w:ascii="Arial" w:hAnsi="Arial" w:cs="Arial"/>
        </w:rPr>
        <w:t>Yes   No</w:t>
      </w:r>
    </w:p>
    <w:p w14:paraId="4B06E75B" w14:textId="2CDF3E49" w:rsidR="00787AA6" w:rsidRPr="005B2BF9" w:rsidRDefault="00787AA6" w:rsidP="00787AA6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Do you have other team members that you would like to participate in this event?  </w:t>
      </w:r>
      <w:r>
        <w:rPr>
          <w:rFonts w:ascii="Arial" w:hAnsi="Arial" w:cs="Arial"/>
        </w:rPr>
        <w:t>Yes   No</w:t>
      </w:r>
    </w:p>
    <w:p w14:paraId="493D2D7D" w14:textId="77777777" w:rsidR="00787AA6" w:rsidRDefault="00787AA6" w:rsidP="00E14DC3">
      <w:pPr>
        <w:spacing w:before="240" w:after="0" w:line="240" w:lineRule="auto"/>
        <w:rPr>
          <w:rFonts w:ascii="Arial" w:hAnsi="Arial" w:cs="Arial"/>
          <w:b/>
        </w:rPr>
      </w:pPr>
    </w:p>
    <w:p w14:paraId="4C0E46E4" w14:textId="3DD3411F" w:rsidR="008C75A9" w:rsidRDefault="008C75A9" w:rsidP="00E14DC3">
      <w:pPr>
        <w:spacing w:before="240" w:after="0" w:line="240" w:lineRule="auto"/>
        <w:rPr>
          <w:rFonts w:ascii="Arial" w:hAnsi="Arial" w:cs="Arial"/>
        </w:rPr>
      </w:pPr>
      <w:r w:rsidRPr="008C75A9">
        <w:rPr>
          <w:rFonts w:ascii="Arial" w:hAnsi="Arial" w:cs="Arial"/>
          <w:b/>
        </w:rPr>
        <w:t>1) A</w:t>
      </w:r>
      <w:r w:rsidR="008E34A2">
        <w:rPr>
          <w:rFonts w:ascii="Arial" w:hAnsi="Arial" w:cs="Arial"/>
          <w:b/>
        </w:rPr>
        <w:t xml:space="preserve">ttach your CV or NIH </w:t>
      </w:r>
      <w:proofErr w:type="spellStart"/>
      <w:r w:rsidR="00A4008B">
        <w:rPr>
          <w:rFonts w:ascii="Arial" w:hAnsi="Arial" w:cs="Arial"/>
          <w:b/>
        </w:rPr>
        <w:t>b</w:t>
      </w:r>
      <w:r w:rsidR="008E34A2">
        <w:rPr>
          <w:rFonts w:ascii="Arial" w:hAnsi="Arial" w:cs="Arial"/>
          <w:b/>
        </w:rPr>
        <w:t>iosketch</w:t>
      </w:r>
      <w:proofErr w:type="spellEnd"/>
      <w:r w:rsidR="008E34A2">
        <w:rPr>
          <w:rFonts w:ascii="Arial" w:hAnsi="Arial" w:cs="Arial"/>
          <w:b/>
        </w:rPr>
        <w:t xml:space="preserve">.  </w:t>
      </w:r>
      <w:r w:rsidR="008859AC">
        <w:rPr>
          <w:rFonts w:ascii="Arial" w:hAnsi="Arial" w:cs="Arial"/>
          <w:b/>
        </w:rPr>
        <w:t xml:space="preserve">Describe your innovation if you have one that you would like help developing.  </w:t>
      </w:r>
      <w:r>
        <w:rPr>
          <w:rFonts w:ascii="Arial" w:hAnsi="Arial" w:cs="Arial"/>
        </w:rPr>
        <w:t>(</w:t>
      </w:r>
      <w:r w:rsidR="00E14DC3">
        <w:rPr>
          <w:rFonts w:ascii="Arial" w:hAnsi="Arial" w:cs="Arial"/>
        </w:rPr>
        <w:t>1/2 page max)</w:t>
      </w:r>
    </w:p>
    <w:p w14:paraId="5AC288FF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F544D2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2646292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CA67C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33385D8B" w14:textId="26719769" w:rsidR="00787AA6" w:rsidRDefault="00E14DC3" w:rsidP="00787AA6">
      <w:pPr>
        <w:spacing w:line="240" w:lineRule="auto"/>
        <w:rPr>
          <w:rFonts w:ascii="Arial" w:hAnsi="Arial" w:cs="Arial"/>
          <w:b/>
        </w:rPr>
      </w:pPr>
      <w:r w:rsidRPr="00E14DC3">
        <w:rPr>
          <w:rFonts w:ascii="Arial" w:hAnsi="Arial" w:cs="Arial"/>
          <w:b/>
        </w:rPr>
        <w:t xml:space="preserve">2) </w:t>
      </w:r>
      <w:r w:rsidR="00787AA6">
        <w:rPr>
          <w:rFonts w:ascii="Arial" w:hAnsi="Arial" w:cs="Arial"/>
          <w:b/>
        </w:rPr>
        <w:t xml:space="preserve">Please rank the following in the order of interest to you:  (1=most interest and </w:t>
      </w:r>
      <w:r w:rsidR="009076E9">
        <w:rPr>
          <w:rFonts w:ascii="Arial" w:hAnsi="Arial" w:cs="Arial"/>
          <w:b/>
        </w:rPr>
        <w:t>8=least interest)</w:t>
      </w:r>
    </w:p>
    <w:p w14:paraId="658EF3BD" w14:textId="4BBC8538" w:rsidR="007B59B2" w:rsidRDefault="007B59B2" w:rsidP="00E3131F">
      <w:pPr>
        <w:pStyle w:val="A"/>
        <w:numPr>
          <w:ilvl w:val="1"/>
          <w:numId w:val="7"/>
        </w:numPr>
      </w:pPr>
      <w:r>
        <w:t>Evaluate the market</w:t>
      </w:r>
      <w:r w:rsidR="00E3131F">
        <w:t xml:space="preserve"> </w:t>
      </w:r>
      <w:r w:rsidR="00E3131F" w:rsidRPr="00E3131F">
        <w:t xml:space="preserve"> -------</w:t>
      </w:r>
    </w:p>
    <w:p w14:paraId="3829984A" w14:textId="36FA1B78" w:rsidR="007B59B2" w:rsidRDefault="007B59B2" w:rsidP="00E3131F">
      <w:pPr>
        <w:pStyle w:val="A"/>
        <w:numPr>
          <w:ilvl w:val="1"/>
          <w:numId w:val="7"/>
        </w:numPr>
      </w:pPr>
      <w:r>
        <w:t>Develop commercialization path</w:t>
      </w:r>
      <w:r w:rsidR="00E3131F">
        <w:t xml:space="preserve">  </w:t>
      </w:r>
      <w:r w:rsidR="00E3131F" w:rsidRPr="00E3131F">
        <w:t>-------</w:t>
      </w:r>
    </w:p>
    <w:p w14:paraId="2EC427AD" w14:textId="7B06ECFB" w:rsidR="007B59B2" w:rsidRDefault="00787AA6" w:rsidP="00E3131F">
      <w:pPr>
        <w:pStyle w:val="A"/>
        <w:numPr>
          <w:ilvl w:val="1"/>
          <w:numId w:val="7"/>
        </w:numPr>
      </w:pPr>
      <w:r>
        <w:t>De</w:t>
      </w:r>
      <w:r w:rsidR="007B59B2">
        <w:t>velop technology roadmap</w:t>
      </w:r>
      <w:r>
        <w:t xml:space="preserve"> (very early stage)</w:t>
      </w:r>
      <w:r w:rsidR="00E3131F">
        <w:t xml:space="preserve"> </w:t>
      </w:r>
      <w:r w:rsidR="00E3131F" w:rsidRPr="00E3131F">
        <w:t>-------</w:t>
      </w:r>
    </w:p>
    <w:p w14:paraId="3632D4B1" w14:textId="53BE4E4C" w:rsidR="007B59B2" w:rsidRDefault="007B59B2" w:rsidP="00E3131F">
      <w:pPr>
        <w:pStyle w:val="A"/>
        <w:numPr>
          <w:ilvl w:val="1"/>
          <w:numId w:val="7"/>
        </w:numPr>
      </w:pPr>
      <w:r>
        <w:t xml:space="preserve">Identify investors </w:t>
      </w:r>
      <w:r w:rsidR="00E3131F" w:rsidRPr="00E3131F">
        <w:t>-------</w:t>
      </w:r>
    </w:p>
    <w:p w14:paraId="3E2CAD6A" w14:textId="7D717AA7" w:rsidR="00787AA6" w:rsidRDefault="00E3131F" w:rsidP="00E3131F">
      <w:pPr>
        <w:pStyle w:val="A"/>
        <w:numPr>
          <w:ilvl w:val="1"/>
          <w:numId w:val="7"/>
        </w:numPr>
      </w:pPr>
      <w:r>
        <w:t xml:space="preserve">Regulatory strategy </w:t>
      </w:r>
      <w:r w:rsidRPr="00E3131F">
        <w:t>-------</w:t>
      </w:r>
    </w:p>
    <w:p w14:paraId="571650A8" w14:textId="68E1EB30" w:rsidR="007B59B2" w:rsidRDefault="007B59B2" w:rsidP="00E3131F">
      <w:pPr>
        <w:pStyle w:val="A"/>
        <w:numPr>
          <w:ilvl w:val="1"/>
          <w:numId w:val="7"/>
        </w:numPr>
      </w:pPr>
      <w:r>
        <w:t>SBIR</w:t>
      </w:r>
      <w:r w:rsidR="00787AA6">
        <w:t>/STTR</w:t>
      </w:r>
      <w:r>
        <w:t xml:space="preserve"> grant</w:t>
      </w:r>
      <w:r w:rsidR="00787AA6">
        <w:t xml:space="preserve"> applications</w:t>
      </w:r>
      <w:r w:rsidR="00E3131F">
        <w:t xml:space="preserve"> </w:t>
      </w:r>
      <w:r w:rsidR="00E3131F" w:rsidRPr="00E3131F">
        <w:t>-------</w:t>
      </w:r>
    </w:p>
    <w:p w14:paraId="0E212C61" w14:textId="6526C8D9" w:rsidR="007B59B2" w:rsidRPr="007B59B2" w:rsidRDefault="00787AA6" w:rsidP="00E3131F">
      <w:pPr>
        <w:pStyle w:val="A"/>
        <w:numPr>
          <w:ilvl w:val="1"/>
          <w:numId w:val="7"/>
        </w:numPr>
      </w:pPr>
      <w:r>
        <w:t>Perfecting your pitch</w:t>
      </w:r>
      <w:r w:rsidR="00E3131F">
        <w:t xml:space="preserve"> </w:t>
      </w:r>
      <w:r w:rsidR="00E3131F" w:rsidRPr="00E3131F">
        <w:t>-------</w:t>
      </w:r>
    </w:p>
    <w:p w14:paraId="29B03592" w14:textId="1BF42744" w:rsidR="007B59B2" w:rsidRDefault="007B59B2" w:rsidP="00E3131F">
      <w:pPr>
        <w:pStyle w:val="A"/>
        <w:numPr>
          <w:ilvl w:val="1"/>
          <w:numId w:val="7"/>
        </w:numPr>
      </w:pPr>
      <w:r w:rsidRPr="007B59B2">
        <w:t xml:space="preserve">Secure your IP </w:t>
      </w:r>
      <w:r w:rsidR="00E3131F" w:rsidRPr="00E3131F">
        <w:t>-------</w:t>
      </w:r>
    </w:p>
    <w:p w14:paraId="26C5E8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ECA5F99" w14:textId="77777777" w:rsidR="009076E9" w:rsidRDefault="009076E9">
      <w:pPr>
        <w:spacing w:line="240" w:lineRule="auto"/>
        <w:rPr>
          <w:rFonts w:ascii="Arial" w:hAnsi="Arial" w:cs="Arial"/>
        </w:rPr>
      </w:pPr>
    </w:p>
    <w:p w14:paraId="64C26338" w14:textId="79637A8F" w:rsidR="009076E9" w:rsidRPr="00594AF3" w:rsidRDefault="00CE0A2C">
      <w:pPr>
        <w:spacing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3</w:t>
      </w:r>
      <w:r w:rsidR="00594AF3" w:rsidRPr="00594AF3">
        <w:rPr>
          <w:rFonts w:ascii="Arial" w:hAnsi="Arial" w:cs="Arial"/>
          <w:b/>
        </w:rPr>
        <w:t>)  Approximate time that you think you will be able to commit to working on the training</w:t>
      </w:r>
      <w:r w:rsidR="00594AF3">
        <w:rPr>
          <w:rFonts w:ascii="Arial" w:hAnsi="Arial" w:cs="Arial"/>
          <w:b/>
        </w:rPr>
        <w:t>.  Please select which best describes your situation</w:t>
      </w:r>
      <w:r w:rsidR="00901DD5">
        <w:rPr>
          <w:rFonts w:ascii="Arial" w:hAnsi="Arial" w:cs="Arial"/>
          <w:b/>
        </w:rPr>
        <w:t>:</w:t>
      </w:r>
      <w:bookmarkStart w:id="0" w:name="_GoBack"/>
      <w:bookmarkEnd w:id="0"/>
    </w:p>
    <w:p w14:paraId="58C07C02" w14:textId="6790107A" w:rsidR="00594AF3" w:rsidRDefault="00594AF3" w:rsidP="00594AF3">
      <w:pPr>
        <w:pStyle w:val="A"/>
        <w:numPr>
          <w:ilvl w:val="1"/>
          <w:numId w:val="7"/>
        </w:numPr>
      </w:pPr>
      <w:r>
        <w:t xml:space="preserve">Would like a full week </w:t>
      </w:r>
      <w:proofErr w:type="spellStart"/>
      <w:r>
        <w:t>bootcamp</w:t>
      </w:r>
      <w:proofErr w:type="spellEnd"/>
      <w:r>
        <w:t xml:space="preserve"> (approx. 3 </w:t>
      </w:r>
      <w:proofErr w:type="spellStart"/>
      <w:r>
        <w:t>hrs</w:t>
      </w:r>
      <w:proofErr w:type="spellEnd"/>
      <w:r>
        <w:t>/day)</w:t>
      </w:r>
    </w:p>
    <w:p w14:paraId="6B622CA5" w14:textId="065D3F72" w:rsidR="00594AF3" w:rsidRDefault="00594AF3" w:rsidP="00594AF3">
      <w:pPr>
        <w:pStyle w:val="A"/>
        <w:numPr>
          <w:ilvl w:val="1"/>
          <w:numId w:val="7"/>
        </w:numPr>
      </w:pPr>
      <w:r>
        <w:t xml:space="preserve">Would </w:t>
      </w:r>
      <w:r w:rsidR="00CE0A2C">
        <w:t>prefer the</w:t>
      </w:r>
      <w:r>
        <w:t xml:space="preserve"> option to drop in for </w:t>
      </w:r>
      <w:r w:rsidR="00CE0A2C">
        <w:t>topics</w:t>
      </w:r>
      <w:r>
        <w:t xml:space="preserve"> of interest to me and my team</w:t>
      </w:r>
    </w:p>
    <w:p w14:paraId="2CB7A06F" w14:textId="7E9C4688" w:rsidR="00594AF3" w:rsidRDefault="00594AF3" w:rsidP="00594AF3">
      <w:pPr>
        <w:pStyle w:val="A"/>
        <w:numPr>
          <w:ilvl w:val="1"/>
          <w:numId w:val="7"/>
        </w:numPr>
      </w:pPr>
      <w:r>
        <w:t>Not sure at this time and want to learn more</w:t>
      </w:r>
    </w:p>
    <w:p w14:paraId="3CB29CED" w14:textId="2B3B164D" w:rsidR="006B425B" w:rsidRDefault="006B425B">
      <w:pPr>
        <w:spacing w:line="240" w:lineRule="auto"/>
        <w:rPr>
          <w:rFonts w:ascii="Arial" w:hAnsi="Arial" w:cs="Arial"/>
        </w:rPr>
      </w:pPr>
    </w:p>
    <w:p w14:paraId="5F179EBE" w14:textId="76C80F82" w:rsidR="006B425B" w:rsidRPr="006B425B" w:rsidRDefault="006B425B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  <w:r w:rsidRPr="006B425B">
        <w:rPr>
          <w:rFonts w:ascii="Arial" w:hAnsi="Arial" w:cs="Arial"/>
          <w:i/>
          <w:sz w:val="20"/>
          <w:szCs w:val="20"/>
        </w:rPr>
        <w:t xml:space="preserve">Please save as PDF and email to </w:t>
      </w:r>
      <w:r w:rsidR="009D3DE4">
        <w:rPr>
          <w:rFonts w:ascii="Arial" w:hAnsi="Arial" w:cs="Arial"/>
          <w:i/>
          <w:sz w:val="20"/>
          <w:szCs w:val="20"/>
        </w:rPr>
        <w:t>tina.thornton</w:t>
      </w:r>
      <w:r w:rsidRPr="006B425B">
        <w:rPr>
          <w:rFonts w:ascii="Arial" w:hAnsi="Arial" w:cs="Arial"/>
          <w:i/>
          <w:sz w:val="20"/>
          <w:szCs w:val="20"/>
        </w:rPr>
        <w:t>@uvm.edu</w:t>
      </w:r>
    </w:p>
    <w:sectPr w:rsidR="006B425B" w:rsidRPr="006B425B" w:rsidSect="00E14DC3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C199F"/>
    <w:multiLevelType w:val="hybridMultilevel"/>
    <w:tmpl w:val="3948F440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1E517B"/>
    <w:multiLevelType w:val="hybridMultilevel"/>
    <w:tmpl w:val="54F6E4EC"/>
    <w:lvl w:ilvl="0" w:tplc="3B40980A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4C2609EA"/>
    <w:multiLevelType w:val="hybridMultilevel"/>
    <w:tmpl w:val="16144DE0"/>
    <w:lvl w:ilvl="0" w:tplc="25207E20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FD272E"/>
    <w:multiLevelType w:val="hybridMultilevel"/>
    <w:tmpl w:val="A88C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703089"/>
    <w:multiLevelType w:val="hybridMultilevel"/>
    <w:tmpl w:val="4CB077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>
    <w:nsid w:val="73F13C75"/>
    <w:multiLevelType w:val="hybridMultilevel"/>
    <w:tmpl w:val="4E2C640A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11550F"/>
    <w:multiLevelType w:val="hybridMultilevel"/>
    <w:tmpl w:val="1060B188"/>
    <w:lvl w:ilvl="0" w:tplc="25207E20">
      <w:start w:val="1"/>
      <w:numFmt w:val="decimal"/>
      <w:lvlText w:val="%1."/>
      <w:lvlJc w:val="left"/>
      <w:pPr>
        <w:ind w:left="720" w:hanging="360"/>
      </w:pPr>
    </w:lvl>
    <w:lvl w:ilvl="1" w:tplc="5DF4D7A6">
      <w:start w:val="1"/>
      <w:numFmt w:val="bullet"/>
      <w:pStyle w:val="A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NDGxNDaztDA3MjVS0lEKTi0uzszPAykwqwUAzd4zEiwAAAA="/>
  </w:docVars>
  <w:rsids>
    <w:rsidRoot w:val="00EB6365"/>
    <w:rsid w:val="00002CED"/>
    <w:rsid w:val="00011BD9"/>
    <w:rsid w:val="00011DA4"/>
    <w:rsid w:val="000501BB"/>
    <w:rsid w:val="000631B5"/>
    <w:rsid w:val="000878ED"/>
    <w:rsid w:val="000D0B42"/>
    <w:rsid w:val="00160358"/>
    <w:rsid w:val="00205630"/>
    <w:rsid w:val="0025421D"/>
    <w:rsid w:val="002845A1"/>
    <w:rsid w:val="002F64BB"/>
    <w:rsid w:val="00377E66"/>
    <w:rsid w:val="00382207"/>
    <w:rsid w:val="003F0259"/>
    <w:rsid w:val="003F20C3"/>
    <w:rsid w:val="003F6F48"/>
    <w:rsid w:val="00404341"/>
    <w:rsid w:val="0045222A"/>
    <w:rsid w:val="004B62BB"/>
    <w:rsid w:val="004F5FF4"/>
    <w:rsid w:val="00504004"/>
    <w:rsid w:val="005648DC"/>
    <w:rsid w:val="00594AF3"/>
    <w:rsid w:val="0059795D"/>
    <w:rsid w:val="005B0215"/>
    <w:rsid w:val="005B2BF9"/>
    <w:rsid w:val="005C0546"/>
    <w:rsid w:val="005E4B3E"/>
    <w:rsid w:val="00607842"/>
    <w:rsid w:val="006475E1"/>
    <w:rsid w:val="006B425B"/>
    <w:rsid w:val="006E2D51"/>
    <w:rsid w:val="006F560C"/>
    <w:rsid w:val="007314F3"/>
    <w:rsid w:val="00746673"/>
    <w:rsid w:val="00754627"/>
    <w:rsid w:val="00787AA6"/>
    <w:rsid w:val="007B59B2"/>
    <w:rsid w:val="007E4F46"/>
    <w:rsid w:val="0083706B"/>
    <w:rsid w:val="008859AC"/>
    <w:rsid w:val="008C75A9"/>
    <w:rsid w:val="008E34A2"/>
    <w:rsid w:val="00901DD5"/>
    <w:rsid w:val="009049CF"/>
    <w:rsid w:val="009076E9"/>
    <w:rsid w:val="00970955"/>
    <w:rsid w:val="00973B88"/>
    <w:rsid w:val="009B6B1A"/>
    <w:rsid w:val="009D3DE4"/>
    <w:rsid w:val="009F1C01"/>
    <w:rsid w:val="00A4008B"/>
    <w:rsid w:val="00A4426A"/>
    <w:rsid w:val="00A71C0F"/>
    <w:rsid w:val="00AC5E34"/>
    <w:rsid w:val="00AD625E"/>
    <w:rsid w:val="00AE50D9"/>
    <w:rsid w:val="00BB1050"/>
    <w:rsid w:val="00CB5FDB"/>
    <w:rsid w:val="00CE0A2C"/>
    <w:rsid w:val="00D10093"/>
    <w:rsid w:val="00D219F4"/>
    <w:rsid w:val="00DB16FA"/>
    <w:rsid w:val="00DE3A55"/>
    <w:rsid w:val="00E14DC3"/>
    <w:rsid w:val="00E30D4E"/>
    <w:rsid w:val="00E3131F"/>
    <w:rsid w:val="00E907B5"/>
    <w:rsid w:val="00EB53D6"/>
    <w:rsid w:val="00EB6365"/>
    <w:rsid w:val="00F060FB"/>
    <w:rsid w:val="00F073A6"/>
    <w:rsid w:val="00F27616"/>
    <w:rsid w:val="00F73B3F"/>
    <w:rsid w:val="00F77057"/>
    <w:rsid w:val="00FC1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8994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A"/>
    <w:basedOn w:val="Normal"/>
    <w:qFormat/>
    <w:rsid w:val="007B59B2"/>
    <w:pPr>
      <w:keepLines/>
      <w:widowControl w:val="0"/>
      <w:numPr>
        <w:ilvl w:val="1"/>
        <w:numId w:val="6"/>
      </w:numPr>
      <w:spacing w:after="60" w:line="240" w:lineRule="auto"/>
      <w:ind w:left="720"/>
    </w:pPr>
    <w:rPr>
      <w:rFonts w:ascii="Arial" w:eastAsia="Times New Roman" w:hAnsi="Arial" w:cs="Arial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A"/>
    <w:basedOn w:val="Normal"/>
    <w:qFormat/>
    <w:rsid w:val="007B59B2"/>
    <w:pPr>
      <w:keepLines/>
      <w:widowControl w:val="0"/>
      <w:numPr>
        <w:ilvl w:val="1"/>
        <w:numId w:val="6"/>
      </w:numPr>
      <w:spacing w:after="60" w:line="240" w:lineRule="auto"/>
      <w:ind w:left="72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4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ina.thornton@uvm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0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1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9</cp:revision>
  <dcterms:created xsi:type="dcterms:W3CDTF">2020-06-30T15:19:00Z</dcterms:created>
  <dcterms:modified xsi:type="dcterms:W3CDTF">2020-07-07T17:07:00Z</dcterms:modified>
</cp:coreProperties>
</file>